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034" w:rsidRPr="00387E8A" w:rsidRDefault="00980034" w:rsidP="00980034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008000"/>
          <w:sz w:val="36"/>
          <w:szCs w:val="36"/>
        </w:rPr>
      </w:pPr>
      <w:r w:rsidRPr="00387E8A">
        <w:rPr>
          <w:rFonts w:ascii="Arial" w:eastAsia="Times New Roman" w:hAnsi="Arial" w:cs="Arial"/>
          <w:b/>
          <w:bCs/>
          <w:color w:val="008000"/>
          <w:sz w:val="36"/>
          <w:szCs w:val="36"/>
        </w:rPr>
        <w:t>Reading a Line Equation and Plotting It</w:t>
      </w:r>
    </w:p>
    <w:p w:rsidR="00980034" w:rsidRDefault="00980034" w:rsidP="00980034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008000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008000"/>
          <w:sz w:val="20"/>
          <w:szCs w:val="20"/>
        </w:rPr>
        <w:t xml:space="preserve">In the equation - mx + </w:t>
      </w:r>
      <w:proofErr w:type="gramStart"/>
      <w:r>
        <w:rPr>
          <w:rFonts w:ascii="Arial" w:eastAsia="Times New Roman" w:hAnsi="Arial" w:cs="Arial"/>
          <w:b/>
          <w:bCs/>
          <w:color w:val="008000"/>
          <w:sz w:val="20"/>
          <w:szCs w:val="20"/>
        </w:rPr>
        <w:t>b ,</w:t>
      </w:r>
      <w:proofErr w:type="gramEnd"/>
      <w:r>
        <w:rPr>
          <w:rFonts w:ascii="Arial" w:eastAsia="Times New Roman" w:hAnsi="Arial" w:cs="Arial"/>
          <w:b/>
          <w:bCs/>
          <w:color w:val="008000"/>
          <w:sz w:val="20"/>
          <w:szCs w:val="20"/>
        </w:rPr>
        <w:t xml:space="preserve">  m = the slop and b = the point on the y axis</w:t>
      </w:r>
    </w:p>
    <w:p w:rsidR="00980034" w:rsidRDefault="00980034" w:rsidP="00980034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008000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008000"/>
          <w:sz w:val="20"/>
          <w:szCs w:val="20"/>
        </w:rPr>
        <w:t>If the slope is a positive number, such as 2, read it as 2/1.  Two up the y axis, 1 one over to the right on the x axis.</w:t>
      </w:r>
    </w:p>
    <w:p w:rsidR="00387E8A" w:rsidRDefault="00980034" w:rsidP="00387E8A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i/>
          <w:color w:val="008000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008000"/>
          <w:sz w:val="20"/>
          <w:szCs w:val="20"/>
        </w:rPr>
        <w:t xml:space="preserve">If the slope is a negative number, such as -2, read it as -2/1. Two down the y axis, one over to the right on the x axis. </w:t>
      </w:r>
      <w:r>
        <w:rPr>
          <w:rFonts w:ascii="Arial" w:eastAsia="Times New Roman" w:hAnsi="Arial" w:cs="Arial"/>
          <w:b/>
          <w:bCs/>
          <w:i/>
          <w:color w:val="008000"/>
          <w:sz w:val="20"/>
          <w:szCs w:val="20"/>
        </w:rPr>
        <w:t>You can read it as two up the y axis and one over to the LEFT on the x axis.  The line that is created will be the same.</w:t>
      </w:r>
    </w:p>
    <w:p w:rsidR="00092AF1" w:rsidRPr="00092AF1" w:rsidRDefault="00092AF1" w:rsidP="00387E8A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i/>
          <w:color w:val="008000"/>
          <w:sz w:val="20"/>
          <w:szCs w:val="20"/>
        </w:rPr>
      </w:pPr>
      <w:r w:rsidRPr="00092AF1">
        <w:rPr>
          <w:rFonts w:ascii="Arial" w:eastAsia="Times New Roman" w:hAnsi="Arial" w:cs="Arial"/>
          <w:b/>
          <w:bCs/>
          <w:color w:val="008000"/>
          <w:sz w:val="20"/>
          <w:szCs w:val="20"/>
        </w:rPr>
        <w:t>Graph the equation</w:t>
      </w:r>
      <w:r w:rsidRPr="00092AF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092AF1">
        <w:rPr>
          <w:rFonts w:ascii="Times New Roman" w:eastAsia="Times New Roman" w:hAnsi="Times New Roman" w:cs="Times New Roman"/>
          <w:b/>
          <w:bCs/>
          <w:i/>
          <w:iCs/>
          <w:color w:val="008000"/>
          <w:sz w:val="24"/>
          <w:szCs w:val="24"/>
        </w:rPr>
        <w:t>y</w:t>
      </w:r>
      <w:r w:rsidRPr="00092AF1">
        <w:rPr>
          <w:rFonts w:ascii="Times New Roman" w:eastAsia="Times New Roman" w:hAnsi="Times New Roman" w:cs="Times New Roman"/>
          <w:b/>
          <w:bCs/>
          <w:color w:val="008000"/>
          <w:sz w:val="24"/>
          <w:szCs w:val="24"/>
        </w:rPr>
        <w:t xml:space="preserve"> = </w:t>
      </w:r>
      <w:proofErr w:type="gramStart"/>
      <w:r w:rsidRPr="00092AF1">
        <w:rPr>
          <w:rFonts w:ascii="Times New Roman" w:eastAsia="Times New Roman" w:hAnsi="Times New Roman" w:cs="Times New Roman"/>
          <w:b/>
          <w:bCs/>
          <w:color w:val="008000"/>
          <w:sz w:val="24"/>
          <w:szCs w:val="24"/>
        </w:rPr>
        <w:t xml:space="preserve">( </w:t>
      </w:r>
      <w:r w:rsidRPr="00092AF1">
        <w:rPr>
          <w:rFonts w:ascii="Times New Roman" w:eastAsia="Times New Roman" w:hAnsi="Times New Roman" w:cs="Times New Roman"/>
          <w:b/>
          <w:bCs/>
          <w:color w:val="008000"/>
          <w:sz w:val="24"/>
          <w:szCs w:val="24"/>
          <w:vertAlign w:val="superscript"/>
        </w:rPr>
        <w:t>3</w:t>
      </w:r>
      <w:proofErr w:type="gramEnd"/>
      <w:r w:rsidRPr="00092AF1">
        <w:rPr>
          <w:rFonts w:ascii="Times New Roman" w:eastAsia="Times New Roman" w:hAnsi="Times New Roman" w:cs="Times New Roman"/>
          <w:b/>
          <w:bCs/>
          <w:color w:val="008000"/>
          <w:sz w:val="24"/>
          <w:szCs w:val="24"/>
        </w:rPr>
        <w:t>/</w:t>
      </w:r>
      <w:r w:rsidRPr="00092AF1">
        <w:rPr>
          <w:rFonts w:ascii="Times New Roman" w:eastAsia="Times New Roman" w:hAnsi="Times New Roman" w:cs="Times New Roman"/>
          <w:b/>
          <w:bCs/>
          <w:color w:val="008000"/>
          <w:sz w:val="24"/>
          <w:szCs w:val="24"/>
          <w:vertAlign w:val="subscript"/>
        </w:rPr>
        <w:t>5</w:t>
      </w:r>
      <w:r w:rsidRPr="00092AF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092AF1">
        <w:rPr>
          <w:rFonts w:ascii="Times New Roman" w:eastAsia="Times New Roman" w:hAnsi="Times New Roman" w:cs="Times New Roman"/>
          <w:b/>
          <w:bCs/>
          <w:color w:val="008000"/>
          <w:sz w:val="24"/>
          <w:szCs w:val="24"/>
        </w:rPr>
        <w:t xml:space="preserve">) </w:t>
      </w:r>
      <w:r w:rsidRPr="00092AF1">
        <w:rPr>
          <w:rFonts w:ascii="Times New Roman" w:eastAsia="Times New Roman" w:hAnsi="Times New Roman" w:cs="Times New Roman"/>
          <w:b/>
          <w:bCs/>
          <w:i/>
          <w:iCs/>
          <w:color w:val="008000"/>
          <w:sz w:val="24"/>
          <w:szCs w:val="24"/>
        </w:rPr>
        <w:t>x</w:t>
      </w:r>
      <w:r w:rsidRPr="00092AF1">
        <w:rPr>
          <w:rFonts w:ascii="Times New Roman" w:eastAsia="Times New Roman" w:hAnsi="Times New Roman" w:cs="Times New Roman"/>
          <w:b/>
          <w:bCs/>
          <w:color w:val="008000"/>
          <w:sz w:val="24"/>
          <w:szCs w:val="24"/>
        </w:rPr>
        <w:t xml:space="preserve"> – 2 </w:t>
      </w:r>
      <w:r w:rsidRPr="00092AF1">
        <w:rPr>
          <w:rFonts w:ascii="Arial" w:eastAsia="Times New Roman" w:hAnsi="Arial" w:cs="Arial"/>
          <w:b/>
          <w:bCs/>
          <w:color w:val="008000"/>
          <w:sz w:val="20"/>
          <w:szCs w:val="20"/>
        </w:rPr>
        <w:t>from the slope and</w:t>
      </w:r>
      <w:r w:rsidRPr="00092AF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092AF1">
        <w:rPr>
          <w:rFonts w:ascii="Times New Roman" w:eastAsia="Times New Roman" w:hAnsi="Times New Roman" w:cs="Times New Roman"/>
          <w:b/>
          <w:bCs/>
          <w:i/>
          <w:iCs/>
          <w:color w:val="008000"/>
          <w:sz w:val="24"/>
          <w:szCs w:val="24"/>
        </w:rPr>
        <w:t>y</w:t>
      </w:r>
      <w:r w:rsidRPr="00092AF1">
        <w:rPr>
          <w:rFonts w:ascii="Arial" w:eastAsia="Times New Roman" w:hAnsi="Arial" w:cs="Arial"/>
          <w:b/>
          <w:bCs/>
          <w:color w:val="008000"/>
          <w:sz w:val="20"/>
          <w:szCs w:val="20"/>
        </w:rPr>
        <w:t>-intercept.</w:t>
      </w:r>
    </w:p>
    <w:p w:rsidR="00092AF1" w:rsidRPr="00092AF1" w:rsidRDefault="00903BC3" w:rsidP="00092AF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5" w:tgtFrame="_top" w:history="1">
        <w:r w:rsidR="00092AF1" w:rsidRPr="00092AF1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From the equation</w:t>
        </w:r>
      </w:hyperlink>
      <w:r w:rsidR="00092AF1" w:rsidRPr="00092AF1">
        <w:rPr>
          <w:rFonts w:ascii="Arial" w:eastAsia="Times New Roman" w:hAnsi="Arial" w:cs="Arial"/>
          <w:color w:val="000000"/>
          <w:sz w:val="20"/>
          <w:szCs w:val="20"/>
        </w:rPr>
        <w:t>, I know that the slope is</w:t>
      </w:r>
      <w:r w:rsidR="00092AF1" w:rsidRPr="00092A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92AF1" w:rsidRPr="00092AF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</w:t>
      </w:r>
      <w:r w:rsidR="00092AF1" w:rsidRPr="00092A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</w:t>
      </w:r>
      <w:r w:rsidR="00092AF1" w:rsidRPr="00092AF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3</w:t>
      </w:r>
      <w:r w:rsidR="00092AF1" w:rsidRPr="00092AF1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 w:rsidR="00092AF1" w:rsidRPr="00092AF1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5</w:t>
      </w:r>
      <w:r w:rsidR="00092AF1" w:rsidRPr="00092AF1">
        <w:rPr>
          <w:rFonts w:ascii="Arial" w:eastAsia="Times New Roman" w:hAnsi="Arial" w:cs="Arial"/>
          <w:color w:val="000000"/>
          <w:sz w:val="20"/>
          <w:szCs w:val="20"/>
        </w:rPr>
        <w:t>, and that the line crosses the</w:t>
      </w:r>
      <w:r w:rsidR="00092AF1" w:rsidRPr="00092A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92AF1" w:rsidRPr="00092AF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y</w:t>
      </w:r>
      <w:r w:rsidR="00092AF1" w:rsidRPr="00092AF1">
        <w:rPr>
          <w:rFonts w:ascii="Arial" w:eastAsia="Times New Roman" w:hAnsi="Arial" w:cs="Arial"/>
          <w:color w:val="000000"/>
          <w:sz w:val="20"/>
          <w:szCs w:val="20"/>
        </w:rPr>
        <w:t>-axis at</w:t>
      </w:r>
      <w:r w:rsidR="00092AF1" w:rsidRPr="00092AF1">
        <w:rPr>
          <w:rFonts w:ascii="Arial" w:eastAsia="Times New Roman" w:hAnsi="Arial" w:cs="Arial"/>
          <w:color w:val="000000"/>
          <w:sz w:val="20"/>
          <w:szCs w:val="20"/>
        </w:rPr>
        <w:br/>
      </w:r>
      <w:r w:rsidR="00092AF1" w:rsidRPr="00092AF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y</w:t>
      </w:r>
      <w:r w:rsidR="00092AF1" w:rsidRPr="00092A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–2. </w:t>
      </w:r>
      <w:r w:rsidR="00092AF1" w:rsidRPr="00092AF1">
        <w:rPr>
          <w:rFonts w:ascii="Arial" w:eastAsia="Times New Roman" w:hAnsi="Arial" w:cs="Arial"/>
          <w:color w:val="FFFFFF"/>
          <w:sz w:val="15"/>
          <w:szCs w:val="15"/>
        </w:rPr>
        <w:t xml:space="preserve">Copyright © Elizabeth </w:t>
      </w:r>
      <w:proofErr w:type="spellStart"/>
      <w:r w:rsidR="00092AF1" w:rsidRPr="00092AF1">
        <w:rPr>
          <w:rFonts w:ascii="Arial" w:eastAsia="Times New Roman" w:hAnsi="Arial" w:cs="Arial"/>
          <w:color w:val="FFFFFF"/>
          <w:sz w:val="15"/>
          <w:szCs w:val="15"/>
        </w:rPr>
        <w:t>Stapel</w:t>
      </w:r>
      <w:proofErr w:type="spellEnd"/>
      <w:r w:rsidR="00092AF1" w:rsidRPr="00092AF1">
        <w:rPr>
          <w:rFonts w:ascii="Arial" w:eastAsia="Times New Roman" w:hAnsi="Arial" w:cs="Arial"/>
          <w:color w:val="FFFFFF"/>
          <w:sz w:val="15"/>
          <w:szCs w:val="15"/>
        </w:rPr>
        <w:t xml:space="preserve"> 2000-2011 All Rights Reserved</w:t>
      </w:r>
      <w:r w:rsidR="00092AF1" w:rsidRPr="00092A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W w:w="8325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225"/>
        <w:gridCol w:w="5700"/>
      </w:tblGrid>
      <w:tr w:rsidR="00092AF1" w:rsidRPr="00092AF1">
        <w:trPr>
          <w:tblCellSpacing w:w="0" w:type="dxa"/>
        </w:trPr>
        <w:tc>
          <w:tcPr>
            <w:tcW w:w="2400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 </w:t>
            </w:r>
          </w:p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5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</w:t>
            </w:r>
          </w:p>
        </w:tc>
        <w:tc>
          <w:tcPr>
            <w:tcW w:w="5700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3590925" cy="2505075"/>
                  <wp:effectExtent l="0" t="0" r="9525" b="9525"/>
                  <wp:docPr id="2" name="Picture 2" descr="y-intercept at y = 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y-intercept at y = 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0925" cy="250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92A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   </w:t>
            </w:r>
          </w:p>
        </w:tc>
      </w:tr>
      <w:tr w:rsidR="00092AF1" w:rsidRPr="00092AF1">
        <w:trPr>
          <w:tblCellSpacing w:w="0" w:type="dxa"/>
        </w:trPr>
        <w:tc>
          <w:tcPr>
            <w:tcW w:w="2400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 </w:t>
            </w:r>
          </w:p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092AF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rom this point, I go up three and over five:</w:t>
            </w:r>
          </w:p>
        </w:tc>
        <w:tc>
          <w:tcPr>
            <w:tcW w:w="225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</w:t>
            </w:r>
          </w:p>
        </w:tc>
        <w:tc>
          <w:tcPr>
            <w:tcW w:w="5700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3590925" cy="2505075"/>
                  <wp:effectExtent l="0" t="0" r="9525" b="9525"/>
                  <wp:docPr id="1" name="Picture 1" descr="'up two and over three' to get the second poi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'up two and over three' to get the second poi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0925" cy="250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6704" w:rsidRDefault="00F46704"/>
    <w:p w:rsidR="00387E8A" w:rsidRDefault="00387E8A"/>
    <w:p w:rsidR="00F51788" w:rsidRDefault="00F51788"/>
    <w:p w:rsidR="00F51788" w:rsidRDefault="00F51788"/>
    <w:p w:rsidR="00092AF1" w:rsidRPr="00F51788" w:rsidRDefault="00092AF1">
      <w:pPr>
        <w:rPr>
          <w:sz w:val="36"/>
          <w:szCs w:val="36"/>
        </w:rPr>
      </w:pPr>
      <w:r w:rsidRPr="00F51788">
        <w:rPr>
          <w:sz w:val="36"/>
          <w:szCs w:val="36"/>
        </w:rPr>
        <w:lastRenderedPageBreak/>
        <w:t>When graphing a negative slope, which means the number in front of ‘x’ is negative, the line will run from top left to down right.</w:t>
      </w:r>
    </w:p>
    <w:p w:rsidR="00092AF1" w:rsidRPr="00F51788" w:rsidRDefault="00092AF1" w:rsidP="00092AF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F51788">
        <w:rPr>
          <w:rFonts w:ascii="Arial" w:eastAsia="Times New Roman" w:hAnsi="Arial" w:cs="Arial"/>
          <w:b/>
          <w:bCs/>
          <w:color w:val="008000"/>
          <w:sz w:val="36"/>
          <w:szCs w:val="36"/>
        </w:rPr>
        <w:t>Graph the equation</w:t>
      </w:r>
      <w:r w:rsidRPr="00F517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Pr="00F51788">
        <w:rPr>
          <w:rFonts w:ascii="Times New Roman" w:eastAsia="Times New Roman" w:hAnsi="Times New Roman" w:cs="Times New Roman"/>
          <w:b/>
          <w:bCs/>
          <w:i/>
          <w:iCs/>
          <w:color w:val="008000"/>
          <w:sz w:val="36"/>
          <w:szCs w:val="36"/>
        </w:rPr>
        <w:t>y</w:t>
      </w:r>
      <w:r w:rsidRPr="00F51788">
        <w:rPr>
          <w:rFonts w:ascii="Times New Roman" w:eastAsia="Times New Roman" w:hAnsi="Times New Roman" w:cs="Times New Roman"/>
          <w:b/>
          <w:bCs/>
          <w:color w:val="008000"/>
          <w:sz w:val="36"/>
          <w:szCs w:val="36"/>
        </w:rPr>
        <w:t xml:space="preserve"> = -2 </w:t>
      </w:r>
      <w:proofErr w:type="gramStart"/>
      <w:r w:rsidRPr="00F51788">
        <w:rPr>
          <w:rFonts w:ascii="Times New Roman" w:eastAsia="Times New Roman" w:hAnsi="Times New Roman" w:cs="Times New Roman"/>
          <w:b/>
          <w:bCs/>
          <w:i/>
          <w:iCs/>
          <w:color w:val="008000"/>
          <w:sz w:val="36"/>
          <w:szCs w:val="36"/>
        </w:rPr>
        <w:t>x</w:t>
      </w:r>
      <w:r w:rsidRPr="00F51788">
        <w:rPr>
          <w:rFonts w:ascii="Times New Roman" w:eastAsia="Times New Roman" w:hAnsi="Times New Roman" w:cs="Times New Roman"/>
          <w:b/>
          <w:bCs/>
          <w:color w:val="008000"/>
          <w:sz w:val="36"/>
          <w:szCs w:val="36"/>
        </w:rPr>
        <w:t xml:space="preserve">  +</w:t>
      </w:r>
      <w:proofErr w:type="gramEnd"/>
      <w:r w:rsidRPr="00F51788">
        <w:rPr>
          <w:rFonts w:ascii="Times New Roman" w:eastAsia="Times New Roman" w:hAnsi="Times New Roman" w:cs="Times New Roman"/>
          <w:b/>
          <w:bCs/>
          <w:color w:val="008000"/>
          <w:sz w:val="36"/>
          <w:szCs w:val="36"/>
        </w:rPr>
        <w:t xml:space="preserve"> </w:t>
      </w:r>
      <w:r w:rsidR="00980034" w:rsidRPr="00F51788">
        <w:rPr>
          <w:rFonts w:ascii="Times New Roman" w:eastAsia="Times New Roman" w:hAnsi="Times New Roman" w:cs="Times New Roman"/>
          <w:b/>
          <w:bCs/>
          <w:color w:val="008000"/>
          <w:sz w:val="36"/>
          <w:szCs w:val="36"/>
        </w:rPr>
        <w:t>4</w:t>
      </w:r>
      <w:r w:rsidRPr="00F51788">
        <w:rPr>
          <w:rFonts w:ascii="Times New Roman" w:eastAsia="Times New Roman" w:hAnsi="Times New Roman" w:cs="Times New Roman"/>
          <w:b/>
          <w:bCs/>
          <w:color w:val="008000"/>
          <w:sz w:val="36"/>
          <w:szCs w:val="36"/>
        </w:rPr>
        <w:t xml:space="preserve"> </w:t>
      </w:r>
      <w:r w:rsidRPr="00F51788">
        <w:rPr>
          <w:rFonts w:ascii="Arial" w:eastAsia="Times New Roman" w:hAnsi="Arial" w:cs="Arial"/>
          <w:b/>
          <w:bCs/>
          <w:color w:val="008000"/>
          <w:sz w:val="36"/>
          <w:szCs w:val="36"/>
        </w:rPr>
        <w:t>from the slope and</w:t>
      </w:r>
      <w:r w:rsidRPr="00F5178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Pr="00F51788">
        <w:rPr>
          <w:rFonts w:ascii="Times New Roman" w:eastAsia="Times New Roman" w:hAnsi="Times New Roman" w:cs="Times New Roman"/>
          <w:b/>
          <w:bCs/>
          <w:i/>
          <w:iCs/>
          <w:color w:val="008000"/>
          <w:sz w:val="36"/>
          <w:szCs w:val="36"/>
        </w:rPr>
        <w:t>y</w:t>
      </w:r>
      <w:r w:rsidRPr="00F51788">
        <w:rPr>
          <w:rFonts w:ascii="Arial" w:eastAsia="Times New Roman" w:hAnsi="Arial" w:cs="Arial"/>
          <w:b/>
          <w:bCs/>
          <w:color w:val="008000"/>
          <w:sz w:val="36"/>
          <w:szCs w:val="36"/>
        </w:rPr>
        <w:t>-intercept.</w:t>
      </w:r>
    </w:p>
    <w:p w:rsidR="00092AF1" w:rsidRPr="00092AF1" w:rsidRDefault="00092AF1" w:rsidP="00092AF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092AF1">
        <w:rPr>
          <w:rFonts w:ascii="Arial" w:eastAsia="Times New Roman" w:hAnsi="Arial" w:cs="Arial"/>
          <w:color w:val="FFFFFF"/>
          <w:sz w:val="15"/>
          <w:szCs w:val="15"/>
        </w:rPr>
        <w:t>ll</w:t>
      </w:r>
      <w:proofErr w:type="spellEnd"/>
      <w:proofErr w:type="gramEnd"/>
      <w:r w:rsidRPr="00092AF1">
        <w:rPr>
          <w:rFonts w:ascii="Arial" w:eastAsia="Times New Roman" w:hAnsi="Arial" w:cs="Arial"/>
          <w:color w:val="FFFFFF"/>
          <w:sz w:val="15"/>
          <w:szCs w:val="15"/>
        </w:rPr>
        <w:t xml:space="preserve"> Rights Reserved</w:t>
      </w:r>
      <w:r w:rsidRPr="00092A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W w:w="8685" w:type="dxa"/>
        <w:tblCellSpacing w:w="0" w:type="dxa"/>
        <w:tblInd w:w="3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0"/>
        <w:gridCol w:w="285"/>
        <w:gridCol w:w="5700"/>
      </w:tblGrid>
      <w:tr w:rsidR="00092AF1" w:rsidRPr="00092AF1" w:rsidTr="00F51788">
        <w:trPr>
          <w:tblCellSpacing w:w="0" w:type="dxa"/>
        </w:trPr>
        <w:tc>
          <w:tcPr>
            <w:tcW w:w="2700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 </w:t>
            </w:r>
          </w:p>
          <w:p w:rsidR="00092AF1" w:rsidRPr="00F51788" w:rsidRDefault="00092AF1" w:rsidP="00092AF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 w:val="28"/>
                <w:szCs w:val="28"/>
              </w:rPr>
            </w:pPr>
            <w:r w:rsidRPr="00F51788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I'll start by plotting this first point:</w:t>
            </w:r>
          </w:p>
        </w:tc>
        <w:tc>
          <w:tcPr>
            <w:tcW w:w="285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</w:t>
            </w:r>
          </w:p>
        </w:tc>
        <w:tc>
          <w:tcPr>
            <w:tcW w:w="5700" w:type="dxa"/>
            <w:hideMark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2A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   </w:t>
            </w:r>
          </w:p>
        </w:tc>
      </w:tr>
      <w:tr w:rsidR="00092AF1" w:rsidRPr="00092AF1" w:rsidTr="00F51788">
        <w:trPr>
          <w:tblCellSpacing w:w="0" w:type="dxa"/>
        </w:trPr>
        <w:tc>
          <w:tcPr>
            <w:tcW w:w="2700" w:type="dxa"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5" w:type="dxa"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700" w:type="dxa"/>
          </w:tcPr>
          <w:p w:rsidR="00092AF1" w:rsidRPr="00092AF1" w:rsidRDefault="00092AF1" w:rsidP="00092A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387E8A" w:rsidRDefault="00F51788">
      <w:r w:rsidRPr="00092AF1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98FAD5E" wp14:editId="37FA9DC1">
            <wp:extent cx="3590925" cy="2505075"/>
            <wp:effectExtent l="0" t="0" r="9525" b="9525"/>
            <wp:docPr id="4" name="Picture 4" descr="y-intercept at y = 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y-intercept at y = -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Now the second.</w:t>
      </w:r>
    </w:p>
    <w:p w:rsidR="00387E8A" w:rsidRDefault="00F51788">
      <w:r>
        <w:t xml:space="preserve">                                                                       </w:t>
      </w:r>
    </w:p>
    <w:p w:rsidR="00387E8A" w:rsidRDefault="00F51788">
      <w:r>
        <w:tab/>
      </w:r>
      <w:r>
        <w:tab/>
      </w:r>
      <w:r>
        <w:tab/>
      </w:r>
      <w:r>
        <w:tab/>
      </w:r>
      <w:r w:rsidRPr="00092AF1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3716A26" wp14:editId="110222C7">
            <wp:extent cx="3590925" cy="2505075"/>
            <wp:effectExtent l="0" t="0" r="9525" b="9525"/>
            <wp:docPr id="28" name="Picture 28" descr="y-intercept at y = 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y-intercept at y = -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</w:p>
    <w:p w:rsidR="00387E8A" w:rsidRDefault="00387E8A"/>
    <w:p w:rsidR="00387E8A" w:rsidRDefault="00387E8A"/>
    <w:p w:rsidR="00387E8A" w:rsidRDefault="00387E8A"/>
    <w:p w:rsidR="00092AF1" w:rsidRPr="00903BC3" w:rsidRDefault="00980034">
      <w:pPr>
        <w:rPr>
          <w:b/>
          <w:sz w:val="36"/>
          <w:szCs w:val="36"/>
        </w:rPr>
      </w:pPr>
      <w:bookmarkStart w:id="0" w:name="_GoBack"/>
      <w:bookmarkEnd w:id="0"/>
      <w:r w:rsidRPr="00387E8A">
        <w:rPr>
          <w:b/>
          <w:sz w:val="36"/>
          <w:szCs w:val="36"/>
        </w:rPr>
        <w:t>One common line to graph is the parabola—a U shape</w:t>
      </w:r>
      <w:r w:rsidR="00387E8A">
        <w:rPr>
          <w:b/>
          <w:sz w:val="36"/>
          <w:szCs w:val="36"/>
        </w:rPr>
        <w:t xml:space="preserve"> </w:t>
      </w:r>
      <w:r w:rsidR="00387E8A" w:rsidRPr="00387E8A">
        <w:rPr>
          <w:b/>
          <w:sz w:val="24"/>
          <w:szCs w:val="24"/>
        </w:rPr>
        <w:t>(upper Geometry)</w:t>
      </w:r>
    </w:p>
    <w:p w:rsidR="00980034" w:rsidRDefault="00980034">
      <w:r>
        <w:t xml:space="preserve">You </w:t>
      </w:r>
      <w:r w:rsidRPr="00387E8A">
        <w:rPr>
          <w:b/>
        </w:rPr>
        <w:t>probably won’t</w:t>
      </w:r>
      <w:r>
        <w:t xml:space="preserve"> be asked to graph it, but you might be asked to identify </w:t>
      </w:r>
      <w:r w:rsidR="00387E8A">
        <w:t xml:space="preserve">if </w:t>
      </w:r>
      <w:r>
        <w:t>the equation for a vertical one and a horizontal one.</w:t>
      </w:r>
    </w:p>
    <w:p w:rsidR="00980034" w:rsidRDefault="00980034">
      <w:pPr>
        <w:rPr>
          <w:rFonts w:ascii="Verdana" w:hAnsi="Verdana" w:cs="Helvetica"/>
          <w:color w:val="333333"/>
          <w:sz w:val="21"/>
          <w:szCs w:val="21"/>
          <w:lang w:val="en"/>
        </w:rPr>
      </w:pPr>
      <w:r>
        <w:rPr>
          <w:rFonts w:ascii="Verdana" w:hAnsi="Verdana" w:cs="Helvetica"/>
          <w:color w:val="333333"/>
          <w:sz w:val="21"/>
          <w:szCs w:val="21"/>
          <w:lang w:val="en"/>
        </w:rPr>
        <w:t xml:space="preserve">Remember the patterns: </w:t>
      </w:r>
      <w:r>
        <w:rPr>
          <w:rFonts w:ascii="Verdana" w:hAnsi="Verdana" w:cs="Helvetica"/>
          <w:noProof/>
          <w:color w:val="333333"/>
          <w:sz w:val="21"/>
          <w:szCs w:val="21"/>
        </w:rPr>
        <w:drawing>
          <wp:inline distT="0" distB="0" distL="0" distR="0" wp14:anchorId="70D3C609" wp14:editId="3ECFA4D5">
            <wp:extent cx="4142825" cy="370840"/>
            <wp:effectExtent l="0" t="0" r="0" b="0"/>
            <wp:docPr id="5" name="Picture 5" descr="http://www.softschools.com/math/calculus/images/understanding_parabolas_im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softschools.com/math/calculus/images/understanding_parabolas_img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2554" cy="403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7E8A" w:rsidRDefault="00387E8A">
      <w:pPr>
        <w:rPr>
          <w:rFonts w:ascii="Verdana" w:hAnsi="Verdana" w:cs="Helvetica"/>
          <w:color w:val="333333"/>
          <w:sz w:val="21"/>
          <w:szCs w:val="21"/>
          <w:lang w:val="en"/>
        </w:rPr>
      </w:pPr>
      <w:r>
        <w:rPr>
          <w:rFonts w:ascii="Verdana" w:hAnsi="Verdana" w:cs="Helvetica"/>
          <w:color w:val="333333"/>
          <w:sz w:val="21"/>
          <w:szCs w:val="21"/>
          <w:lang w:val="en"/>
        </w:rPr>
        <w:t>If ‘a’ is positive, U goes up or U goes to the right.  If ‘a’ is negative, U goes down or U goes to the left.</w:t>
      </w:r>
    </w:p>
    <w:p w:rsidR="00980034" w:rsidRDefault="00980034">
      <w:pPr>
        <w:rPr>
          <w:rFonts w:ascii="Verdana" w:hAnsi="Verdana" w:cs="Helvetica"/>
          <w:color w:val="333333"/>
          <w:sz w:val="21"/>
          <w:szCs w:val="21"/>
          <w:lang w:val="en"/>
        </w:rPr>
      </w:pPr>
      <w:r>
        <w:rPr>
          <w:rFonts w:ascii="Verdana" w:hAnsi="Verdana" w:cs="Helvetica"/>
          <w:color w:val="333333"/>
          <w:sz w:val="21"/>
          <w:szCs w:val="21"/>
          <w:lang w:val="en"/>
        </w:rPr>
        <w:t>Vertical means the U up or down</w:t>
      </w:r>
    </w:p>
    <w:p w:rsidR="00387E8A" w:rsidRDefault="00387E8A">
      <w:pPr>
        <w:rPr>
          <w:rFonts w:ascii="Verdana" w:hAnsi="Verdana" w:cs="Helvetica"/>
          <w:color w:val="333333"/>
          <w:sz w:val="21"/>
          <w:szCs w:val="21"/>
          <w:lang w:val="en"/>
        </w:rPr>
      </w:pPr>
      <w:r>
        <w:rPr>
          <w:rFonts w:ascii="Verdana" w:hAnsi="Verdana" w:cs="Helvetica"/>
          <w:color w:val="333333"/>
          <w:sz w:val="21"/>
          <w:szCs w:val="21"/>
          <w:lang w:val="en"/>
        </w:rPr>
        <w:t>Horizontal means the U is side to side, or lying flat</w:t>
      </w:r>
    </w:p>
    <w:p w:rsidR="00980034" w:rsidRDefault="00980034">
      <w:pPr>
        <w:rPr>
          <w:rFonts w:ascii="Verdana" w:hAnsi="Verdana" w:cs="Helvetica"/>
          <w:color w:val="333333"/>
          <w:sz w:val="21"/>
          <w:szCs w:val="21"/>
          <w:lang w:val="en"/>
        </w:rPr>
      </w:pP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1. Find the equation of this parabola</w:t>
      </w: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2409825" cy="2324100"/>
            <wp:effectExtent l="0" t="0" r="9525" b="0"/>
            <wp:docPr id="27" name="Picture 27" descr="http://www.softschools.com/math/calculus/images/writing_the_equation_of_parabolas_im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softschools.com/math/calculus/images/writing_the_equation_of_parabolas_img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This is a vertical parabola, so we are using the pattern </w:t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95375" cy="180975"/>
            <wp:effectExtent l="0" t="0" r="9525" b="9525"/>
            <wp:docPr id="26" name="Picture 26" descr="http://www.softschools.com/math/calculus/images/writing_the_equation_of_parabolas_im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www.softschools.com/math/calculus/images/writing_the_equation_of_parabolas_img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proofErr w:type="gramStart"/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Our</w:t>
      </w:r>
      <w:proofErr w:type="gramEnd"/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 vertex is </w:t>
      </w:r>
      <w:r w:rsidRPr="00980034">
        <w:rPr>
          <w:rFonts w:ascii="Verdana" w:eastAsia="Times New Roman" w:hAnsi="Verdana" w:cs="Helvetica"/>
          <w:color w:val="FF6633"/>
          <w:sz w:val="26"/>
          <w:szCs w:val="26"/>
          <w:lang w:val="en"/>
        </w:rPr>
        <w:t>(5, 3)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, so we will substitute those numbers in for h and k:</w:t>
      </w: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25" name="Picture 25" descr="http://www.softschools.com/math/calculus/images/writing_the_equation_of_parabolas_img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www.softschools.com/math/calculus/images/writing_the_equation_of_parabolas_img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Now we must choose a point to substitute in. You can choose any point on the parabola except the vertex. Let's use (4, 5). We'll substitute </w:t>
      </w:r>
      <w:r w:rsidRPr="00980034">
        <w:rPr>
          <w:rFonts w:ascii="Verdana" w:eastAsia="Times New Roman" w:hAnsi="Verdana" w:cs="Helvetica"/>
          <w:color w:val="259646"/>
          <w:sz w:val="26"/>
          <w:szCs w:val="26"/>
          <w:lang w:val="en"/>
        </w:rPr>
        <w:t>4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 in for x and </w:t>
      </w:r>
      <w:r w:rsidRPr="00980034">
        <w:rPr>
          <w:rFonts w:ascii="Verdana" w:eastAsia="Times New Roman" w:hAnsi="Verdana" w:cs="Helvetica"/>
          <w:color w:val="259646"/>
          <w:sz w:val="26"/>
          <w:szCs w:val="26"/>
          <w:lang w:val="en"/>
        </w:rPr>
        <w:t>5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 for y.</w:t>
      </w: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24" name="Picture 24" descr="http://www.softschools.com/math/calculus/images/writing_the_equation_of_parabolas_img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softschools.com/math/calculus/images/writing_the_equation_of_parabolas_img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23" name="Picture 23" descr="http://www.softschools.com/math/calculus/images/writing_the_equation_of_parabolas_img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softschools.com/math/calculus/images/writing_the_equation_of_parabolas_img5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Now we'll solve for a:</w:t>
      </w: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22" name="Picture 22" descr="http://www.softschools.com/math/calculus/images/writing_the_equation_of_parabolas_img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www.softschools.com/math/calculus/images/writing_the_equation_of_parabolas_img6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942975" cy="180975"/>
            <wp:effectExtent l="0" t="0" r="9525" b="9525"/>
            <wp:docPr id="21" name="Picture 21" descr="http://www.softschools.com/math/calculus/images/writing_the_equation_of_parabolas_img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://www.softschools.com/math/calculus/images/writing_the_equation_of_parabolas_img7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lastRenderedPageBreak/>
        <w:t xml:space="preserve">5 = </w:t>
      </w:r>
      <w:proofErr w:type="gramStart"/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a(</w:t>
      </w:r>
      <w:proofErr w:type="gramEnd"/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1) + 3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  <w:t>2 = a</w:t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To finish, we rewrite the pattern with h, k, and a:</w:t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20" name="Picture 20" descr="http://www.softschools.com/math/calculus/images/writing_the_equation_of_parabolas_img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www.softschools.com/math/calculus/images/writing_the_equation_of_parabolas_img8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2. Find the equation of the parabola:</w:t>
      </w: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3114675" cy="2124075"/>
            <wp:effectExtent l="0" t="0" r="9525" b="9525"/>
            <wp:docPr id="19" name="Picture 19" descr="http://www.softschools.com/math/calculus/images/writing_the_equation_of_parabolas_img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www.softschools.com/math/calculus/images/writing_the_equation_of_parabolas_img9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This is a vertical parabola, so we are using the pattern </w:t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95375" cy="180975"/>
            <wp:effectExtent l="0" t="0" r="9525" b="9525"/>
            <wp:docPr id="18" name="Picture 18" descr="http://www.softschools.com/math/calculus/images/writing_the_equation_of_parabolas_img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www.softschools.com/math/calculus/images/writing_the_equation_of_parabolas_img1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proofErr w:type="gramStart"/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Our</w:t>
      </w:r>
      <w:proofErr w:type="gramEnd"/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 vertex is </w:t>
      </w:r>
      <w:r w:rsidRPr="00980034">
        <w:rPr>
          <w:rFonts w:ascii="Verdana" w:eastAsia="Times New Roman" w:hAnsi="Verdana" w:cs="Helvetica"/>
          <w:color w:val="FF6633"/>
          <w:sz w:val="26"/>
          <w:szCs w:val="26"/>
          <w:lang w:val="en"/>
        </w:rPr>
        <w:t>(-4, -1)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, so we will substitute those numbers in for h and k:</w:t>
      </w: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190625" cy="180975"/>
            <wp:effectExtent l="0" t="0" r="9525" b="9525"/>
            <wp:docPr id="17" name="Picture 17" descr="http://www.softschools.com/math/calculus/images/writing_the_equation_of_parabolas_img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://www.softschools.com/math/calculus/images/writing_the_equation_of_parabolas_img1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16" name="Picture 16" descr="http://www.softschools.com/math/calculus/images/writing_the_equation_of_parabolas_img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www.softschools.com/math/calculus/images/writing_the_equation_of_parabolas_img12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Now we must choose a point to substitute in. You can choose any point on the parabola except the vertex. Let's use (4, 3). We'll substitute 4 in for x and 3 for y. </w:t>
      </w: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15" name="Picture 15" descr="http://www.softschools.com/math/calculus/images/writing_the_equation_of_parabolas_img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://www.softschools.com/math/calculus/images/writing_the_equation_of_parabolas_img12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14" name="Picture 14" descr="http://www.softschools.com/math/calculus/images/writing_the_equation_of_parabolas_img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://www.softschools.com/math/calculus/images/writing_the_equation_of_parabolas_img13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Now we'll solve for a:</w:t>
      </w: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85850" cy="180975"/>
            <wp:effectExtent l="0" t="0" r="0" b="9525"/>
            <wp:docPr id="13" name="Picture 13" descr="http://www.softschools.com/math/calculus/images/writing_the_equation_of_parabolas_img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://www.softschools.com/math/calculus/images/writing_the_equation_of_parabolas_img14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838200" cy="180975"/>
            <wp:effectExtent l="0" t="0" r="0" b="9525"/>
            <wp:docPr id="12" name="Picture 12" descr="http://www.softschools.com/math/calculus/images/writing_the_equation_of_parabolas_img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://www.softschools.com/math/calculus/images/writing_the_equation_of_parabolas_img15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Pr="00980034" w:rsidRDefault="00980034" w:rsidP="00980034">
      <w:pPr>
        <w:shd w:val="clear" w:color="auto" w:fill="FFFFFF"/>
        <w:spacing w:after="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4 = </w:t>
      </w:r>
      <w:proofErr w:type="gramStart"/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a(</w:t>
      </w:r>
      <w:proofErr w:type="gramEnd"/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>16) - 4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  <w:t>8 = 16a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  <w:t>1/2 = a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  <w:t>To finish, we rewrite the pattern with h, k, and a:</w:t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095375" cy="247650"/>
            <wp:effectExtent l="0" t="0" r="9525" b="0"/>
            <wp:docPr id="11" name="Picture 11" descr="http://www.softschools.com/math/calculus/images/writing_the_equation_of_parabolas_img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://www.softschools.com/math/calculus/images/writing_the_equation_of_parabolas_img16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7E8A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b/>
          <w:bCs/>
          <w:color w:val="003366"/>
          <w:sz w:val="26"/>
          <w:szCs w:val="26"/>
          <w:lang w:val="en"/>
        </w:rPr>
      </w:pP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</w:p>
    <w:p w:rsidR="00387E8A" w:rsidRDefault="00387E8A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b/>
          <w:bCs/>
          <w:color w:val="003366"/>
          <w:sz w:val="26"/>
          <w:szCs w:val="26"/>
          <w:lang w:val="en"/>
        </w:rPr>
      </w:pPr>
    </w:p>
    <w:p w:rsidR="00387E8A" w:rsidRDefault="00387E8A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b/>
          <w:bCs/>
          <w:color w:val="003366"/>
          <w:sz w:val="26"/>
          <w:szCs w:val="26"/>
          <w:lang w:val="en"/>
        </w:rPr>
      </w:pPr>
    </w:p>
    <w:p w:rsidR="00387E8A" w:rsidRDefault="00387E8A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b/>
          <w:bCs/>
          <w:color w:val="003366"/>
          <w:sz w:val="26"/>
          <w:szCs w:val="26"/>
          <w:lang w:val="en"/>
        </w:rPr>
      </w:pPr>
    </w:p>
    <w:p w:rsidR="00980034" w:rsidRPr="00980034" w:rsidRDefault="00980034" w:rsidP="00980034">
      <w:pPr>
        <w:shd w:val="clear" w:color="auto" w:fill="FFFFFF"/>
        <w:spacing w:after="24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b/>
          <w:bCs/>
          <w:color w:val="003366"/>
          <w:sz w:val="26"/>
          <w:szCs w:val="26"/>
          <w:lang w:val="en"/>
        </w:rPr>
        <w:t>Practice:</w:t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t xml:space="preserve"> Find the equation of these parabolas.</w:t>
      </w:r>
    </w:p>
    <w:p w:rsidR="00980034" w:rsidRPr="00980034" w:rsidRDefault="00980034" w:rsidP="00980034">
      <w:pPr>
        <w:shd w:val="clear" w:color="auto" w:fill="FFFFFF"/>
        <w:spacing w:after="100" w:line="240" w:lineRule="auto"/>
        <w:rPr>
          <w:rFonts w:ascii="Verdana" w:eastAsia="Times New Roman" w:hAnsi="Verdana" w:cs="Helvetica"/>
          <w:color w:val="333333"/>
          <w:sz w:val="21"/>
          <w:szCs w:val="21"/>
          <w:lang w:val="en"/>
        </w:rPr>
      </w:pP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1962150" cy="2790825"/>
            <wp:effectExtent l="0" t="0" r="0" b="9525"/>
            <wp:docPr id="10" name="Picture 10" descr="http://www.softschools.com/math/calculus/images/writing_the_equation_of_parabolas_img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://www.softschools.com/math/calculus/images/writing_the_equation_of_parabolas_img17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2838450" cy="2409825"/>
            <wp:effectExtent l="0" t="0" r="0" b="9525"/>
            <wp:docPr id="9" name="Picture 9" descr="http://www.softschools.com/math/calculus/images/writing_the_equation_of_parabolas_img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://www.softschools.com/math/calculus/images/writing_the_equation_of_parabolas_img18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3562350" cy="2181225"/>
            <wp:effectExtent l="0" t="0" r="0" b="9525"/>
            <wp:docPr id="8" name="Picture 8" descr="http://www.softschools.com/math/calculus/images/writing_the_equation_of_parabolas_img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://www.softschools.com/math/calculus/images/writing_the_equation_of_parabolas_img19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br/>
      </w:r>
      <w:r w:rsidRPr="00980034">
        <w:rPr>
          <w:rFonts w:ascii="Verdana" w:eastAsia="Times New Roman" w:hAnsi="Verdana" w:cs="Helvetica"/>
          <w:color w:val="333333"/>
          <w:sz w:val="21"/>
          <w:szCs w:val="21"/>
          <w:lang w:val="en"/>
        </w:rPr>
        <w:lastRenderedPageBreak/>
        <w:br/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3048000" cy="2847975"/>
            <wp:effectExtent l="0" t="0" r="0" b="9525"/>
            <wp:docPr id="7" name="Picture 7" descr="http://www.softschools.com/math/calculus/images/writing_the_equation_of_parabolas_img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://www.softschools.com/math/calculus/images/writing_the_equation_of_parabolas_img20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034">
        <w:rPr>
          <w:rFonts w:ascii="Verdana" w:eastAsia="Times New Roman" w:hAnsi="Verdana" w:cs="Helvetica"/>
          <w:noProof/>
          <w:color w:val="333333"/>
          <w:sz w:val="21"/>
          <w:szCs w:val="21"/>
        </w:rPr>
        <w:drawing>
          <wp:inline distT="0" distB="0" distL="0" distR="0">
            <wp:extent cx="2057400" cy="2981325"/>
            <wp:effectExtent l="0" t="0" r="0" b="9525"/>
            <wp:docPr id="6" name="Picture 6" descr="http://www.softschools.com/math/calculus/images/writing_the_equation_of_parabolas_img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://www.softschools.com/math/calculus/images/writing_the_equation_of_parabolas_img21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34" w:rsidRDefault="00980034"/>
    <w:sectPr w:rsidR="00980034" w:rsidSect="00387E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4523FF"/>
    <w:multiLevelType w:val="multilevel"/>
    <w:tmpl w:val="45DA4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622D76"/>
    <w:multiLevelType w:val="multilevel"/>
    <w:tmpl w:val="6CF6A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rMwMjU2NLc0MTFV0lEKTi0uzszPAykwqgUAeky94ywAAAA="/>
  </w:docVars>
  <w:rsids>
    <w:rsidRoot w:val="00092AF1"/>
    <w:rsid w:val="00092AF1"/>
    <w:rsid w:val="00387E8A"/>
    <w:rsid w:val="00903BC3"/>
    <w:rsid w:val="00980034"/>
    <w:rsid w:val="00F46704"/>
    <w:rsid w:val="00F51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08EAB"/>
  <w15:chartTrackingRefBased/>
  <w15:docId w15:val="{D3B28046-5D16-45D1-A011-26E4E6FD0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92AF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92A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text">
    <w:name w:val="text"/>
    <w:basedOn w:val="Normal"/>
    <w:rsid w:val="00092AF1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AF1"/>
    <w:rPr>
      <w:rFonts w:ascii="Segoe UI" w:hAnsi="Segoe UI" w:cs="Segoe UI"/>
      <w:sz w:val="18"/>
      <w:szCs w:val="18"/>
    </w:rPr>
  </w:style>
  <w:style w:type="character" w:customStyle="1" w:styleId="diffclr11">
    <w:name w:val="diffclr11"/>
    <w:basedOn w:val="DefaultParagraphFont"/>
    <w:rsid w:val="00980034"/>
    <w:rPr>
      <w:color w:val="003366"/>
      <w:sz w:val="26"/>
      <w:szCs w:val="26"/>
    </w:rPr>
  </w:style>
  <w:style w:type="character" w:customStyle="1" w:styleId="diffclr3">
    <w:name w:val="diffclr3"/>
    <w:basedOn w:val="DefaultParagraphFont"/>
    <w:rsid w:val="00980034"/>
    <w:rPr>
      <w:color w:val="FF6633"/>
      <w:sz w:val="26"/>
      <w:szCs w:val="26"/>
    </w:rPr>
  </w:style>
  <w:style w:type="character" w:customStyle="1" w:styleId="diffclr4">
    <w:name w:val="diffclr4"/>
    <w:basedOn w:val="DefaultParagraphFont"/>
    <w:rsid w:val="00980034"/>
    <w:rPr>
      <w:color w:val="25964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0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2625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19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21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6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291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65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6359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00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4623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4800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2119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6878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06628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3597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44603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8603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52652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0120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67173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64104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3590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gi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jpeg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://www.purplemath.com/modules/strtlneq.ht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3</cp:revision>
  <cp:lastPrinted>2017-10-18T21:16:00Z</cp:lastPrinted>
  <dcterms:created xsi:type="dcterms:W3CDTF">2017-10-18T21:16:00Z</dcterms:created>
  <dcterms:modified xsi:type="dcterms:W3CDTF">2017-10-18T21:17:00Z</dcterms:modified>
</cp:coreProperties>
</file>